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316" w:rsidRDefault="00685C06" w:rsidP="00685C06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umOfArray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erageOfPostitv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Po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Po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Po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Nu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i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lastRenderedPageBreak/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u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2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9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37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gramStart"/>
      <w:r>
        <w:rPr>
          <w:rFonts w:ascii="Consolas" w:hAnsi="Consolas" w:cs="Consolas"/>
          <w:color w:val="B5CEA8"/>
          <w:sz w:val="19"/>
          <w:szCs w:val="19"/>
          <w:highlight w:val="black"/>
        </w:rPr>
        <w:t>147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ighest number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u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Lowest number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u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Sum of values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umOfArray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u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Average of the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ostiv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numebers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erageOfPostitv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u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Z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562BE505" wp14:editId="30F7C580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C06" w:rsidRDefault="00685C06" w:rsidP="00685C06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f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ctyp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Author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Cre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Last Modific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lastRenderedPageBreak/>
        <w:t>// Purpose: compares answer with key (character per character).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Each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character represents the answer to a question.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The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number of questions i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numOfQuestions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>.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Returns the number of correct answers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radeAnsw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nswe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nswe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Author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Cre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Last Modific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Purpose: Gets the number of correct questions and the total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number of questions. Returns the grade out of 100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Poi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CorrectAnswe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CorrectAnswe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.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Author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Cre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Last Modific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Purpose: Returns the letter grade using the following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gt;=90 A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lt;90 and &gt;=80 B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lt;80 and &gt;= 70 C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lt;70 and &gt;= 60 D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lt;60 and &gt;= 50 E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&lt;50 F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Letter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B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6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6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oint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Author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Cre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Last Modification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Purpose: Returns the number of questions and answer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key of the exam (both as reference parameters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We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assume the file settings contains only two date: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Number of questions (in line 1 of the file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Answer key (line 2 of the file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adSetting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etting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ttings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Of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ttings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Question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Se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o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rst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ast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nswe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etter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Se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settings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adSetting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pullSe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exam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grades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of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rst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ast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ExamGrade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nswe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radeAnsw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nswe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ke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Poi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orrec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Question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etterGrad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Letter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rst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ast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%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etter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rst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ast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%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etter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685C06" w:rsidRDefault="00685C06" w:rsidP="00685C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685C06" w:rsidRDefault="00685C06" w:rsidP="00685C06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685C06" w:rsidRDefault="00685C06" w:rsidP="00685C06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07A27062" wp14:editId="085D8849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C06" w:rsidRPr="00685C06" w:rsidRDefault="00685C06" w:rsidP="00685C06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69980719" wp14:editId="2DA93568">
            <wp:extent cx="5943600" cy="30219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5C06" w:rsidRPr="00685C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5C29" w:rsidRDefault="00D85C29" w:rsidP="00685C06">
      <w:pPr>
        <w:spacing w:after="0" w:line="240" w:lineRule="auto"/>
      </w:pPr>
      <w:r>
        <w:separator/>
      </w:r>
    </w:p>
  </w:endnote>
  <w:endnote w:type="continuationSeparator" w:id="0">
    <w:p w:rsidR="00D85C29" w:rsidRDefault="00D85C29" w:rsidP="00685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5C29" w:rsidRDefault="00D85C29" w:rsidP="00685C06">
      <w:pPr>
        <w:spacing w:after="0" w:line="240" w:lineRule="auto"/>
      </w:pPr>
      <w:r>
        <w:separator/>
      </w:r>
    </w:p>
  </w:footnote>
  <w:footnote w:type="continuationSeparator" w:id="0">
    <w:p w:rsidR="00D85C29" w:rsidRDefault="00D85C29" w:rsidP="00685C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Header"/>
    </w:pPr>
    <w:r>
      <w:t xml:space="preserve">Curtis </w:t>
    </w:r>
    <w:r>
      <w:t>Ka</w:t>
    </w:r>
    <w:bookmarkStart w:id="0" w:name="_GoBack"/>
    <w:bookmarkEnd w:id="0"/>
    <w:r>
      <w:t>rgu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5C06" w:rsidRDefault="00685C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tDQysDAxtTQzMbFQ0lEKTi0uzszPAykwrAUA1uM5OCwAAAA="/>
  </w:docVars>
  <w:rsids>
    <w:rsidRoot w:val="00685C06"/>
    <w:rsid w:val="002475DC"/>
    <w:rsid w:val="00685C06"/>
    <w:rsid w:val="00C72849"/>
    <w:rsid w:val="00D8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6BDE8CBD-3FC5-48CD-A28B-E90B13021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C06"/>
  </w:style>
  <w:style w:type="paragraph" w:styleId="Footer">
    <w:name w:val="footer"/>
    <w:basedOn w:val="Normal"/>
    <w:link w:val="FooterChar"/>
    <w:uiPriority w:val="99"/>
    <w:unhideWhenUsed/>
    <w:rsid w:val="00685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C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1</cp:revision>
  <dcterms:created xsi:type="dcterms:W3CDTF">2016-11-29T18:53:00Z</dcterms:created>
  <dcterms:modified xsi:type="dcterms:W3CDTF">2016-11-29T19:02:00Z</dcterms:modified>
</cp:coreProperties>
</file>